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E6B8" w14:textId="1FD13F31" w:rsidR="007D5F3C" w:rsidRPr="000F1CB2" w:rsidRDefault="002952D2" w:rsidP="004B2CDC">
      <w:pPr>
        <w:spacing w:after="0" w:line="360" w:lineRule="auto"/>
        <w:rPr>
          <w:rFonts w:cs="Open Sans Light"/>
        </w:rPr>
      </w:pPr>
      <w:r w:rsidRPr="000F1CB2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0F1CB2">
        <w:rPr>
          <w:rFonts w:eastAsia="Lato" w:cs="Open Sans Light"/>
          <w:sz w:val="32"/>
        </w:rPr>
        <w:t>Vaikunth</w:t>
      </w:r>
      <w:r w:rsidR="00D030B6" w:rsidRPr="000F1CB2">
        <w:rPr>
          <w:rFonts w:ascii="Gill Sans Std" w:eastAsia="Lato" w:hAnsi="Gill Sans Std" w:cs="Open Sans Light"/>
          <w:sz w:val="32"/>
        </w:rPr>
        <w:t xml:space="preserve"> </w:t>
      </w:r>
      <w:r w:rsidR="00D030B6" w:rsidRPr="000F1CB2">
        <w:rPr>
          <w:rFonts w:eastAsia="Lato" w:cs="Open Sans Light"/>
          <w:sz w:val="32"/>
        </w:rPr>
        <w:t>Sridharan</w:t>
      </w:r>
    </w:p>
    <w:p w14:paraId="5863E970" w14:textId="13117564" w:rsidR="00A463F5" w:rsidRDefault="009469A4" w:rsidP="002952D2">
      <w:pPr>
        <w:pStyle w:val="Heading4"/>
        <w:spacing w:line="276" w:lineRule="auto"/>
        <w:rPr>
          <w:rFonts w:eastAsia="Gill Sans Std"/>
          <w:color w:val="008F70"/>
        </w:rPr>
      </w:pPr>
      <w:hyperlink r:id="rId5">
        <w:r w:rsidR="00D030B6" w:rsidRPr="0012071F">
          <w:rPr>
            <w:rFonts w:eastAsia="Gill Sans Std"/>
            <w:color w:val="008F70"/>
          </w:rPr>
          <w:t xml:space="preserve">https://vaikzs.github.io </w:t>
        </w:r>
      </w:hyperlink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9D5089" w:rsidRDefault="00D030B6" w:rsidP="002952D2">
      <w:pPr>
        <w:spacing w:before="160" w:line="240" w:lineRule="auto"/>
        <w:rPr>
          <w:color w:val="auto"/>
          <w:sz w:val="24"/>
        </w:rPr>
      </w:pPr>
      <w:r w:rsidRPr="009D5089">
        <w:rPr>
          <w:rFonts w:eastAsia="Open Sans" w:cs="Open Sans"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9469A4" w:rsidP="006E3C7D">
      <w:pPr>
        <w:pStyle w:val="Heading4"/>
        <w:rPr>
          <w:rFonts w:eastAsia="Open Sans" w:cs="Open Sans"/>
          <w:color w:val="B9314F"/>
          <w:sz w:val="18"/>
        </w:rPr>
      </w:pPr>
      <w:hyperlink r:id="rId6">
        <w:r w:rsidR="00D030B6" w:rsidRPr="006E3C7D">
          <w:rPr>
            <w:rFonts w:eastAsia="Open Sans" w:cs="Open Sans"/>
            <w:color w:val="B9314F"/>
            <w:sz w:val="18"/>
          </w:rPr>
          <w:t xml:space="preserve">Big and Smart Data 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401032EF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</w:t>
      </w:r>
      <w:r w:rsidR="00E73331">
        <w:rPr>
          <w:rFonts w:eastAsia="Gill Sans Std" w:cs="Gill Sans Std"/>
          <w:color w:val="2B2B2B"/>
        </w:rPr>
        <w:t>.js</w:t>
      </w:r>
      <w:r w:rsidRPr="006C1ED8">
        <w:rPr>
          <w:rFonts w:eastAsia="Gill Sans Std" w:cs="Gill Sans Std"/>
          <w:color w:val="2B2B2B"/>
        </w:rPr>
        <w:t xml:space="preserve">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6846F730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Frameworks </w:t>
      </w:r>
      <w:r w:rsidR="00F56669">
        <w:rPr>
          <w:rFonts w:eastAsia="Gill Sans Std" w:cs="Gill Sans Std"/>
          <w:color w:val="2B2B2B"/>
        </w:rPr>
        <w:t xml:space="preserve">– </w:t>
      </w:r>
      <w:r w:rsidRPr="006C1ED8">
        <w:rPr>
          <w:rFonts w:eastAsia="Gill Sans Std" w:cs="Gill Sans Std"/>
          <w:color w:val="2B2B2B"/>
        </w:rPr>
        <w:t>Express</w:t>
      </w:r>
      <w:r w:rsidR="00F56669">
        <w:rPr>
          <w:rFonts w:eastAsia="Gill Sans Std" w:cs="Gill Sans Std"/>
          <w:color w:val="2B2B2B"/>
        </w:rPr>
        <w:t>, Hapi</w:t>
      </w:r>
      <w:r w:rsidRPr="006C1ED8">
        <w:rPr>
          <w:rFonts w:eastAsia="Gill Sans Std" w:cs="Gill Sans Std"/>
          <w:color w:val="2B2B2B"/>
        </w:rPr>
        <w:t xml:space="preserve">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  <w:bookmarkStart w:id="0" w:name="_GoBack"/>
      <w:bookmarkEnd w:id="0"/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75D920F5" w14:textId="7AA9A529" w:rsidR="007D5F3C" w:rsidRPr="006C1ED8" w:rsidRDefault="004962AE">
      <w:pPr>
        <w:spacing w:after="27"/>
        <w:ind w:left="-5" w:hanging="10"/>
        <w:rPr>
          <w:sz w:val="22"/>
        </w:rPr>
      </w:pPr>
      <w:r w:rsidRPr="004962AE">
        <w:rPr>
          <w:rFonts w:eastAsia="Gill Sans Std" w:cs="Gill Sans Std"/>
          <w:color w:val="333333"/>
        </w:rPr>
        <w:t xml:space="preserve">Gradle </w:t>
      </w:r>
      <w:r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Git • R</w:t>
      </w:r>
      <w:r w:rsidR="00E1747E">
        <w:rPr>
          <w:rFonts w:eastAsia="Gill Sans Std" w:cs="Gill Sans Std"/>
          <w:color w:val="2B2B2B"/>
        </w:rPr>
        <w:t>ESTful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/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JSON</w:t>
      </w:r>
      <w:r w:rsidR="00D030B6" w:rsidRPr="006C1ED8">
        <w:rPr>
          <w:rFonts w:eastAsia="Gill Sans Std" w:cs="Gill Sans Std"/>
          <w:color w:val="2B2B2B"/>
        </w:rPr>
        <w:t xml:space="preserve"> </w:t>
      </w:r>
      <w:r w:rsidR="00C239B5">
        <w:rPr>
          <w:rFonts w:eastAsia="Gill Sans Std" w:cs="Gill Sans Std"/>
          <w:color w:val="2B2B2B"/>
        </w:rPr>
        <w:t>Services</w:t>
      </w:r>
    </w:p>
    <w:p w14:paraId="25D24381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PM • Azure • Travis CI • VSTS (CI/CD)</w:t>
      </w:r>
    </w:p>
    <w:p w14:paraId="0E745FF1" w14:textId="65957B69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9469A4" w:rsidP="001F35FB">
      <w:pPr>
        <w:rPr>
          <w:rFonts w:eastAsia="Lato" w:cs="Lato"/>
          <w:color w:val="333333"/>
        </w:rPr>
      </w:pPr>
      <w:hyperlink r:id="rId7">
        <w:r w:rsidR="00D030B6" w:rsidRPr="00DA2A8D">
          <w:rPr>
            <w:rFonts w:eastAsia="Gill Sans Std"/>
          </w:rPr>
          <w:t>https://githu</w:t>
        </w:r>
        <w:r w:rsidR="00D030B6" w:rsidRPr="00DA2A8D">
          <w:rPr>
            <w:rFonts w:eastAsia="Gill Sans Std"/>
          </w:rPr>
          <w:t>b</w:t>
        </w:r>
        <w:r w:rsidR="00D030B6" w:rsidRPr="00DA2A8D">
          <w:rPr>
            <w:rFonts w:eastAsia="Gill Sans Std"/>
          </w:rPr>
          <w:t>.com/</w:t>
        </w:r>
      </w:hyperlink>
      <w:hyperlink r:id="rId8">
        <w:r w:rsidR="00D030B6" w:rsidRPr="009D5089">
          <w:rPr>
            <w:rFonts w:eastAsia="Lato" w:cs="Lato"/>
            <w:color w:val="333333"/>
          </w:rPr>
          <w:t xml:space="preserve">vaikzs </w:t>
        </w:r>
      </w:hyperlink>
      <w:hyperlink r:id="rId9">
        <w:r w:rsidR="00D030B6" w:rsidRPr="00DA2A8D">
          <w:rPr>
            <w:rFonts w:eastAsia="Gill Sans Std"/>
          </w:rPr>
          <w:t>https://linkedin.com/in/</w:t>
        </w:r>
      </w:hyperlink>
      <w:hyperlink r:id="rId10">
        <w:r w:rsidR="00D030B6" w:rsidRPr="009D5089">
          <w:rPr>
            <w:rFonts w:eastAsia="Lato" w:cs="Lato"/>
            <w:color w:val="333333"/>
          </w:rPr>
          <w:t xml:space="preserve">vaikunth-sridharan </w:t>
        </w:r>
      </w:hyperlink>
      <w:hyperlink r:id="rId11">
        <w:r w:rsidR="00D030B6" w:rsidRPr="00DA2A8D">
          <w:rPr>
            <w:rFonts w:eastAsia="Gill Sans Std"/>
          </w:rPr>
          <w:t>https://scholar.google.com?user=</w:t>
        </w:r>
      </w:hyperlink>
      <w:hyperlink r:id="rId12">
        <w:r w:rsidR="00D030B6" w:rsidRPr="009D5089">
          <w:rPr>
            <w:rFonts w:eastAsia="Lato" w:cs="Lato"/>
            <w:color w:val="333333"/>
          </w:rPr>
          <w:t>vai</w:t>
        </w:r>
        <w:r w:rsidR="00D030B6" w:rsidRPr="009D5089">
          <w:rPr>
            <w:rFonts w:eastAsia="Lato" w:cs="Lato"/>
            <w:color w:val="333333"/>
          </w:rPr>
          <w:t>k</w:t>
        </w:r>
        <w:r w:rsidR="00D030B6" w:rsidRPr="009D5089">
          <w:rPr>
            <w:rFonts w:eastAsia="Lato" w:cs="Lato"/>
            <w:color w:val="333333"/>
          </w:rPr>
          <w:t>un</w:t>
        </w:r>
        <w:r w:rsidR="00D030B6" w:rsidRPr="009D5089">
          <w:rPr>
            <w:rFonts w:eastAsia="Lato" w:cs="Lato"/>
            <w:color w:val="333333"/>
          </w:rPr>
          <w:t>t</w:t>
        </w:r>
        <w:r w:rsidR="00D030B6" w:rsidRPr="009D5089">
          <w:rPr>
            <w:rFonts w:eastAsia="Lato" w:cs="Lato"/>
            <w:color w:val="333333"/>
          </w:rPr>
          <w:t>h</w:t>
        </w:r>
      </w:hyperlink>
    </w:p>
    <w:p w14:paraId="7DA427DF" w14:textId="255174FD" w:rsidR="00D030B6" w:rsidRDefault="00D030B6" w:rsidP="00D030B6">
      <w:pPr>
        <w:pStyle w:val="Heading2"/>
      </w:pPr>
      <w:r>
        <w:t>REFERENCES</w:t>
      </w:r>
    </w:p>
    <w:p w14:paraId="79F75570" w14:textId="1271AB74" w:rsidR="009D5089" w:rsidRPr="00DA2A8D" w:rsidRDefault="00D030B6" w:rsidP="001F35FB">
      <w:r>
        <w:t>Available upon request</w:t>
      </w:r>
    </w:p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76120CB" w14:textId="23AE4BB7" w:rsidR="00293CA5" w:rsidRPr="00232ABA" w:rsidRDefault="00293CA5" w:rsidP="00293CA5">
      <w:pPr>
        <w:pStyle w:val="Heading3"/>
      </w:pPr>
      <w:r>
        <w:t>Software Engineer,</w:t>
      </w:r>
      <w:r w:rsidRPr="00232ABA">
        <w:t xml:space="preserve"> </w:t>
      </w:r>
      <w:r>
        <w:t>Sam’s Club – Scan &amp; Go</w:t>
      </w:r>
    </w:p>
    <w:p w14:paraId="6D8D7FE3" w14:textId="4FE9807F" w:rsidR="00293CA5" w:rsidRPr="001E6FA9" w:rsidRDefault="00293CA5" w:rsidP="00B13B28">
      <w:pPr>
        <w:pStyle w:val="NoSpacing"/>
        <w:spacing w:before="20" w:line="240" w:lineRule="auto"/>
      </w:pPr>
      <w:r>
        <w:t xml:space="preserve">Walmart e-Commerce, Sunnyvale, California </w:t>
      </w:r>
      <w:r w:rsidRPr="001E6FA9">
        <w:rPr>
          <w:rStyle w:val="Heading4Char"/>
        </w:rPr>
        <w:t xml:space="preserve">| </w:t>
      </w:r>
      <w:r>
        <w:rPr>
          <w:rStyle w:val="Heading4Char"/>
        </w:rPr>
        <w:t xml:space="preserve">Nov </w:t>
      </w:r>
      <w:r w:rsidRPr="001E6FA9">
        <w:rPr>
          <w:rStyle w:val="Heading4Char"/>
        </w:rPr>
        <w:t>2018 – Present</w:t>
      </w:r>
    </w:p>
    <w:p w14:paraId="0F639AF8" w14:textId="77777777" w:rsidR="00293CA5" w:rsidRDefault="00293CA5" w:rsidP="00B13B28">
      <w:pPr>
        <w:pStyle w:val="Heading3"/>
        <w:spacing w:before="20" w:line="240" w:lineRule="auto"/>
      </w:pPr>
    </w:p>
    <w:p w14:paraId="653F9604" w14:textId="09F4CCDB" w:rsidR="006C1ED8" w:rsidRPr="00232ABA" w:rsidRDefault="00D030B6" w:rsidP="00B13B28">
      <w:pPr>
        <w:pStyle w:val="Heading3"/>
        <w:spacing w:before="20" w:line="240" w:lineRule="auto"/>
      </w:pPr>
      <w:r w:rsidRPr="00232ABA">
        <w:t>Software Developer, Cloud Services, Innovations Center</w:t>
      </w:r>
    </w:p>
    <w:p w14:paraId="578008FA" w14:textId="536B158E" w:rsidR="007D5F3C" w:rsidRPr="001E6FA9" w:rsidRDefault="009469A4" w:rsidP="001E6FA9">
      <w:pPr>
        <w:pStyle w:val="NoSpacing"/>
      </w:pPr>
      <w:hyperlink r:id="rId13">
        <w:r w:rsidR="00D030B6" w:rsidRPr="001E6FA9">
          <w:t>Northwell Heal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>| Jul 2018 – Present</w:t>
      </w:r>
    </w:p>
    <w:p w14:paraId="65E53FED" w14:textId="6B37AB56" w:rsidR="007D5F3C" w:rsidRPr="006C1ED8" w:rsidRDefault="00052B20" w:rsidP="00765045">
      <w:pPr>
        <w:spacing w:before="100" w:after="100"/>
      </w:pPr>
      <w:r w:rsidRPr="009D5089">
        <w:rPr>
          <w:rFonts w:eastAsia="Gill Sans Std"/>
        </w:rPr>
        <w:t>Clinithink</w:t>
      </w:r>
      <w:r w:rsidR="00BB3323" w:rsidRPr="009D5089">
        <w:rPr>
          <w:rFonts w:eastAsia="Gill Sans Std"/>
        </w:rPr>
        <w:t xml:space="preserve"> </w:t>
      </w:r>
      <w:r w:rsidR="00E86A40" w:rsidRPr="009D5089">
        <w:rPr>
          <w:rFonts w:eastAsia="Gill Sans Std"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9D5089">
        <w:rPr>
          <w:rFonts w:eastAsia="Gill Sans Std"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4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9D5089">
        <w:rPr>
          <w:rFonts w:eastAsia="Gill Sans Std"/>
        </w:rPr>
        <w:t xml:space="preserve">Cloud Management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9469A4" w:rsidP="001E6FA9">
      <w:pPr>
        <w:pStyle w:val="NoSpacing"/>
        <w:rPr>
          <w:rStyle w:val="Heading4Char"/>
        </w:rPr>
      </w:pPr>
      <w:hyperlink r:id="rId15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10608FB6" w:rsidR="007D5F3C" w:rsidRPr="006C1ED8" w:rsidRDefault="00D030B6" w:rsidP="00C867A8">
      <w:pPr>
        <w:spacing w:before="100" w:after="100"/>
      </w:pPr>
      <w:r w:rsidRPr="009D5089">
        <w:t>Thesis</w:t>
      </w:r>
      <w:r w:rsidR="001E6FA9" w:rsidRPr="009D5089">
        <w:t>:</w:t>
      </w:r>
      <w:r w:rsidRPr="009D5089">
        <w:t xml:space="preserve"> Sensor Data Streams Correlation Platform for Asthma Management </w:t>
      </w:r>
      <w:r w:rsidR="00C867A8"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9D5089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Pr="00C867A8">
        <w:t xml:space="preserve">Engineered a real-time scalable system 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info., please visit </w:t>
      </w:r>
      <w:hyperlink r:id="rId16">
        <w:r w:rsidRPr="00C867A8">
          <w:t>thesis</w:t>
        </w:r>
      </w:hyperlink>
      <w:r w:rsidRPr="00C867A8">
        <w:t xml:space="preserve"> </w:t>
      </w:r>
      <w:hyperlink r:id="rId17">
        <w:r w:rsidRPr="00C867A8">
          <w:t>slides</w:t>
        </w:r>
      </w:hyperlink>
      <w:r w:rsidRPr="00C867A8">
        <w:t xml:space="preserve"> &amp; </w:t>
      </w:r>
      <w:hyperlink r:id="rId18">
        <w:r w:rsidRPr="00C867A8">
          <w:t>demo</w:t>
        </w:r>
      </w:hyperlink>
      <w:r w:rsidRPr="00C867A8">
        <w:t xml:space="preserve"> </w:t>
      </w:r>
      <w:hyperlink r:id="rId19">
        <w:r w:rsidRPr="00C867A8"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9D5089">
        <w:t>Knowledge-enabled Health</w:t>
      </w:r>
      <w:r w:rsidR="000E39AE" w:rsidRPr="009D5089">
        <w:t xml:space="preserve"> (kHealth)</w:t>
      </w:r>
      <w:r w:rsidRPr="009D5089">
        <w:t xml:space="preserve">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0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1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9D5089">
        <w:t xml:space="preserve">Twitris Plugin API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2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77777777" w:rsidR="007D5F3C" w:rsidRPr="00232ABA" w:rsidRDefault="00D030B6" w:rsidP="00232ABA">
      <w:pPr>
        <w:pStyle w:val="Heading3"/>
      </w:pPr>
      <w:r w:rsidRPr="00232ABA">
        <w:t>Full Stack Developer Intern, Innovations Center</w:t>
      </w:r>
    </w:p>
    <w:p w14:paraId="76611437" w14:textId="77777777" w:rsidR="007D5F3C" w:rsidRPr="001E6FA9" w:rsidRDefault="009469A4" w:rsidP="001E6FA9">
      <w:pPr>
        <w:pStyle w:val="NoSpacing"/>
        <w:rPr>
          <w:rStyle w:val="Heading4Char"/>
        </w:rPr>
      </w:pPr>
      <w:hyperlink r:id="rId24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9D5089">
        <w:rPr>
          <w:rFonts w:eastAsia="Gill Sans Std"/>
        </w:rPr>
        <w:t xml:space="preserve">IoT-Health System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75874949" w:rsidR="007D5F3C" w:rsidRPr="006C1ED8" w:rsidRDefault="00052B20" w:rsidP="00052B20">
      <w:pPr>
        <w:spacing w:after="100"/>
      </w:pPr>
      <w:r w:rsidRPr="009D5089">
        <w:rPr>
          <w:rFonts w:eastAsia="Gill Sans Std"/>
        </w:rPr>
        <w:t xml:space="preserve">Alexa-AW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491F11"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491F11">
        <w:rPr>
          <w:rFonts w:eastAsia="Gill Sans Std"/>
        </w:rPr>
        <w:t>esigned</w:t>
      </w:r>
      <w:r w:rsidR="00D030B6" w:rsidRPr="006C1ED8">
        <w:rPr>
          <w:rFonts w:eastAsia="Gill Sans Std"/>
        </w:rPr>
        <w:t xml:space="preserve">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9D5089">
        <w:t xml:space="preserve">UI-CDS </w:t>
      </w:r>
      <w:r w:rsidRPr="009D5089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9469A4" w:rsidP="009469A4">
      <w:pPr>
        <w:pStyle w:val="NoSpacing"/>
        <w:spacing w:line="240" w:lineRule="auto"/>
      </w:pPr>
      <w:hyperlink r:id="rId25">
        <w:proofErr w:type="spellStart"/>
        <w:r w:rsidR="00D030B6">
          <w:t>Servion</w:t>
        </w:r>
      </w:hyperlink>
      <w:hyperlink r:id="rId26">
        <w:r w:rsidR="00D030B6">
          <w:rPr>
            <w:rFonts w:ascii="Cambria" w:eastAsia="Cambria" w:hAnsi="Cambria" w:cs="Cambria"/>
            <w:vertAlign w:val="superscript"/>
          </w:rPr>
          <w:t>t</w:t>
        </w:r>
        <w:proofErr w:type="spellEnd"/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7">
        <w:r w:rsidR="00D030B6">
          <w:t>G</w:t>
        </w:r>
        <w:r w:rsidR="00D030B6">
          <w:t>l</w:t>
        </w:r>
        <w:r w:rsidR="00D030B6">
          <w:t xml:space="preserve">obal </w:t>
        </w:r>
        <w:r w:rsidR="00D030B6" w:rsidRPr="00232ABA">
          <w:t>Solutions</w:t>
        </w:r>
      </w:hyperlink>
      <w:hyperlink r:id="rId28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9469A4">
      <w:pPr>
        <w:spacing w:after="100" w:line="240" w:lineRule="auto"/>
      </w:pPr>
      <w:r w:rsidRPr="009D5089">
        <w:rPr>
          <w:rFonts w:eastAsia="Gill Sans Std"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9D5089"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Std Light"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Gill Sans Std">
    <w:panose1 w:val="020B0502020104020203"/>
    <w:charset w:val="B1"/>
    <w:family w:val="swiss"/>
    <w:pitch w:val="variable"/>
    <w:sig w:usb0="80000A67" w:usb1="00000000" w:usb2="00000000" w:usb3="00000000" w:csb0="000001F7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Times New Roman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Open Sans Light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B0604020202020204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mwqAUABLw+/CwAAAA="/>
  </w:docVars>
  <w:rsids>
    <w:rsidRoot w:val="007D5F3C"/>
    <w:rsid w:val="000456A4"/>
    <w:rsid w:val="00052B20"/>
    <w:rsid w:val="000B23B8"/>
    <w:rsid w:val="000C4449"/>
    <w:rsid w:val="000E39AE"/>
    <w:rsid w:val="000F1CB2"/>
    <w:rsid w:val="0012071F"/>
    <w:rsid w:val="00144DA8"/>
    <w:rsid w:val="001E6FA9"/>
    <w:rsid w:val="001F35FB"/>
    <w:rsid w:val="00232ABA"/>
    <w:rsid w:val="00293CA5"/>
    <w:rsid w:val="002952D2"/>
    <w:rsid w:val="002E1476"/>
    <w:rsid w:val="003768FE"/>
    <w:rsid w:val="003C0627"/>
    <w:rsid w:val="00404CEC"/>
    <w:rsid w:val="00491F11"/>
    <w:rsid w:val="004962AE"/>
    <w:rsid w:val="004B2CDC"/>
    <w:rsid w:val="00594B81"/>
    <w:rsid w:val="005A65DB"/>
    <w:rsid w:val="0060452E"/>
    <w:rsid w:val="006C1ED8"/>
    <w:rsid w:val="006E3C7D"/>
    <w:rsid w:val="00745F0D"/>
    <w:rsid w:val="00765045"/>
    <w:rsid w:val="007D5F3C"/>
    <w:rsid w:val="00800F61"/>
    <w:rsid w:val="008E6BF9"/>
    <w:rsid w:val="009104EA"/>
    <w:rsid w:val="009469A4"/>
    <w:rsid w:val="009D5089"/>
    <w:rsid w:val="00A463F5"/>
    <w:rsid w:val="00A6025E"/>
    <w:rsid w:val="00A825CD"/>
    <w:rsid w:val="00AB55C2"/>
    <w:rsid w:val="00AB7CAA"/>
    <w:rsid w:val="00AE7F0B"/>
    <w:rsid w:val="00B13B28"/>
    <w:rsid w:val="00B85654"/>
    <w:rsid w:val="00BB3323"/>
    <w:rsid w:val="00BF6EC6"/>
    <w:rsid w:val="00C1086C"/>
    <w:rsid w:val="00C16EE7"/>
    <w:rsid w:val="00C239B5"/>
    <w:rsid w:val="00C55F22"/>
    <w:rsid w:val="00C76FB9"/>
    <w:rsid w:val="00C867A8"/>
    <w:rsid w:val="00D030B6"/>
    <w:rsid w:val="00D55092"/>
    <w:rsid w:val="00D9782E"/>
    <w:rsid w:val="00DA2A8D"/>
    <w:rsid w:val="00E1747E"/>
    <w:rsid w:val="00E73331"/>
    <w:rsid w:val="00E86A40"/>
    <w:rsid w:val="00F56669"/>
    <w:rsid w:val="00FA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3C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3CA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kzs" TargetMode="External"/><Relationship Id="rId13" Type="http://schemas.openxmlformats.org/officeDocument/2006/relationships/hyperlink" Target="http://northwell.edu/" TargetMode="External"/><Relationship Id="rId18" Type="http://schemas.openxmlformats.org/officeDocument/2006/relationships/hyperlink" Target="https://khealth.knoesis.org:8083/index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scholar.google.com/citations?hl=en&amp;user=RZfT-8gAAAAJ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://servion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lideshare.net/knoesis/sensor-data-streams-correlation-platform-for-asthma-management-93879164" TargetMode="External"/><Relationship Id="rId20" Type="http://schemas.openxmlformats.org/officeDocument/2006/relationships/hyperlink" Target="https://knoesis.github.io/KHealth-Bariatr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wright.edu/preview_program.php?poid=4205&amp;catoid=6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s://www.northwell.edu/" TargetMode="External"/><Relationship Id="rId5" Type="http://schemas.openxmlformats.org/officeDocument/2006/relationships/hyperlink" Target="https://vaikzs.github.io/" TargetMode="External"/><Relationship Id="rId15" Type="http://schemas.openxmlformats.org/officeDocument/2006/relationships/hyperlink" Target="http://knoesis.org/" TargetMode="External"/><Relationship Id="rId23" Type="http://schemas.openxmlformats.org/officeDocument/2006/relationships/hyperlink" Target="http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linkedin.com/in/vaikunth-sridharan" TargetMode="External"/><Relationship Id="rId19" Type="http://schemas.openxmlformats.org/officeDocument/2006/relationships/hyperlink" Target="https://khealth.knoesis.org:8083/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s://azure.microsoft.com/en-us/services/event-hubs/" TargetMode="External"/><Relationship Id="rId22" Type="http://schemas.openxmlformats.org/officeDocument/2006/relationships/hyperlink" Target="https://twitris.knoesis.org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8CBA9-E913-9246-8BDB-D52B0BFD9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Vaikunth Sridharan - Vendor</cp:lastModifiedBy>
  <cp:revision>2</cp:revision>
  <dcterms:created xsi:type="dcterms:W3CDTF">2019-01-03T18:09:00Z</dcterms:created>
  <dcterms:modified xsi:type="dcterms:W3CDTF">2019-01-03T18:09:00Z</dcterms:modified>
</cp:coreProperties>
</file>